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665F10" w14:textId="77777777" w:rsidR="00F466B7" w:rsidRDefault="00F466B7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2F65DFDA" wp14:editId="72497FF0">
            <wp:extent cx="7763256" cy="10186416"/>
            <wp:effectExtent l="0" t="0" r="952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wc.checklistfollowingthroughmotivatio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3256" cy="1018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9AC7A" w14:textId="77777777" w:rsidR="00F466B7" w:rsidRDefault="00F466B7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03A789F" w14:textId="77777777" w:rsidR="00F466B7" w:rsidRDefault="00F466B7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E323D5B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868C4D9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65464D2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EAC714D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8838CD5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9BEBCF2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563432A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C148564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A4E0CB9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F4ABBF1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119093C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883FFDD" w14:textId="77777777" w:rsidR="008B7906" w:rsidRP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8B7906">
        <w:rPr>
          <w:rFonts w:ascii="Arial" w:hAnsi="Arial" w:cs="Arial"/>
          <w:sz w:val="28"/>
          <w:szCs w:val="28"/>
        </w:rPr>
        <w:t>from</w:t>
      </w:r>
    </w:p>
    <w:p w14:paraId="5AFB9C8C" w14:textId="77777777" w:rsidR="008B7906" w:rsidRP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8B7906">
        <w:rPr>
          <w:rFonts w:ascii="Arial" w:hAnsi="Arial" w:cs="Arial"/>
          <w:sz w:val="28"/>
          <w:szCs w:val="28"/>
        </w:rPr>
        <w:t>Suzanne Lieurance</w:t>
      </w:r>
    </w:p>
    <w:p w14:paraId="01B189D8" w14:textId="77777777" w:rsidR="008B7906" w:rsidRP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r w:rsidRPr="008B7906">
        <w:rPr>
          <w:rFonts w:ascii="Arial" w:hAnsi="Arial" w:cs="Arial"/>
          <w:sz w:val="28"/>
          <w:szCs w:val="28"/>
        </w:rPr>
        <w:t>The Wealthy Writers Club</w:t>
      </w:r>
    </w:p>
    <w:p w14:paraId="1301D4ED" w14:textId="77777777" w:rsidR="008B7906" w:rsidRP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sz w:val="28"/>
          <w:szCs w:val="28"/>
        </w:rPr>
      </w:pPr>
      <w:hyperlink r:id="rId7" w:history="1">
        <w:r w:rsidRPr="008B7906">
          <w:rPr>
            <w:rStyle w:val="Hyperlink"/>
            <w:rFonts w:ascii="Arial" w:hAnsi="Arial" w:cs="Arial"/>
            <w:sz w:val="28"/>
            <w:szCs w:val="28"/>
          </w:rPr>
          <w:t>www.wealthywritersclub.com</w:t>
        </w:r>
      </w:hyperlink>
    </w:p>
    <w:p w14:paraId="48523714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517E6D7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0FF8126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750A6DBC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C20CAD2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111A825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1D6C3C5B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C542947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3C0734E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91445B6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9C330CF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03438F0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E790A76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5492F7FB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5402AFB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29BDAE03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CC95FDC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046F72A9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428E7B10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F13DB18" w14:textId="77777777" w:rsidR="008B7906" w:rsidRDefault="008B7906" w:rsidP="00F466B7">
      <w:pPr>
        <w:spacing w:after="120" w:line="240" w:lineRule="auto"/>
        <w:ind w:left="-1440"/>
        <w:jc w:val="center"/>
        <w:rPr>
          <w:rFonts w:ascii="Arial" w:hAnsi="Arial" w:cs="Arial"/>
          <w:b/>
          <w:sz w:val="28"/>
          <w:szCs w:val="28"/>
        </w:rPr>
      </w:pPr>
    </w:p>
    <w:p w14:paraId="67C91017" w14:textId="77777777" w:rsidR="003D053F" w:rsidRPr="00FA4D5C" w:rsidRDefault="00F57643" w:rsidP="00F466B7">
      <w:pPr>
        <w:spacing w:after="120" w:line="240" w:lineRule="auto"/>
        <w:ind w:left="-1440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Following Through and Staying Motivated</w:t>
      </w:r>
      <w:r w:rsidR="00A616CA" w:rsidRPr="00FA4D5C">
        <w:rPr>
          <w:rFonts w:ascii="Arial" w:hAnsi="Arial" w:cs="Arial"/>
          <w:b/>
          <w:sz w:val="28"/>
          <w:szCs w:val="28"/>
        </w:rPr>
        <w:t xml:space="preserve"> Checklist</w:t>
      </w:r>
    </w:p>
    <w:p w14:paraId="277B439C" w14:textId="77777777" w:rsidR="00576128" w:rsidRPr="00FA4D5C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3EDD77D0" w14:textId="77777777" w:rsidR="00576128" w:rsidRDefault="00576128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FA4D5C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Use this </w:t>
      </w:r>
      <w:r w:rsidR="00A73EC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checklist to </w:t>
      </w:r>
      <w:r w:rsidR="009E2017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get started </w:t>
      </w:r>
      <w:r w:rsidR="00F57643">
        <w:rPr>
          <w:rFonts w:ascii="Arial" w:eastAsia="Times New Roman" w:hAnsi="Arial" w:cs="Arial"/>
          <w:bCs/>
          <w:color w:val="000000"/>
          <w:sz w:val="24"/>
          <w:szCs w:val="24"/>
        </w:rPr>
        <w:t>learning to follow through and stay motivated.</w:t>
      </w:r>
    </w:p>
    <w:p w14:paraId="514A2C9F" w14:textId="77777777" w:rsidR="008B7906" w:rsidRPr="00FA4D5C" w:rsidRDefault="008B7906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259EA33C" w14:textId="77777777" w:rsidR="00576128" w:rsidRPr="00FA4D5C" w:rsidRDefault="00044D29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Know What You Want &amp; Why</w:t>
      </w:r>
    </w:p>
    <w:p w14:paraId="51E8F59C" w14:textId="77777777" w:rsidR="006736B4" w:rsidRDefault="00044D29" w:rsidP="00FA4D5C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What are the results you want?</w:t>
      </w:r>
    </w:p>
    <w:p w14:paraId="71234014" w14:textId="77777777" w:rsidR="00044D29" w:rsidRDefault="003640DC" w:rsidP="00044D29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Ex.</w:t>
      </w:r>
      <w:r w:rsidR="00044D29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I want to write, publish, and market a 10-module course about writing a book by Jan 3</w:t>
      </w:r>
      <w:r w:rsidR="00044D29" w:rsidRPr="00044D29">
        <w:rPr>
          <w:rFonts w:ascii="Arial" w:eastAsia="Times New Roman" w:hAnsi="Arial" w:cs="Arial"/>
          <w:bCs/>
          <w:color w:val="000000"/>
          <w:sz w:val="24"/>
          <w:szCs w:val="24"/>
          <w:vertAlign w:val="superscript"/>
        </w:rPr>
        <w:t>rd</w:t>
      </w:r>
      <w:r w:rsidR="00044D29">
        <w:rPr>
          <w:rFonts w:ascii="Arial" w:eastAsia="Times New Roman" w:hAnsi="Arial" w:cs="Arial"/>
          <w:bCs/>
          <w:color w:val="000000"/>
          <w:sz w:val="24"/>
          <w:szCs w:val="24"/>
        </w:rPr>
        <w:t>, 2018</w:t>
      </w:r>
    </w:p>
    <w:p w14:paraId="705E3A5F" w14:textId="77777777" w:rsidR="00044D29" w:rsidRDefault="00044D29" w:rsidP="00FA4D5C">
      <w:pPr>
        <w:pStyle w:val="ListParagraph"/>
        <w:numPr>
          <w:ilvl w:val="0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Why do you want those results?</w:t>
      </w:r>
    </w:p>
    <w:p w14:paraId="69F23922" w14:textId="77777777" w:rsidR="009E2017" w:rsidRPr="008B7906" w:rsidRDefault="00044D29" w:rsidP="009E2017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Ex: I want to help others succeed and avoid the mistakes I made. I want to earn X amount of dollars each month.</w:t>
      </w:r>
    </w:p>
    <w:p w14:paraId="0C86B97A" w14:textId="77777777" w:rsidR="009E2017" w:rsidRDefault="00044D29" w:rsidP="009E2017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Set SMART Goals</w:t>
      </w:r>
    </w:p>
    <w:p w14:paraId="278634EB" w14:textId="77777777" w:rsidR="008A23D6" w:rsidRPr="00044D29" w:rsidRDefault="00044D29" w:rsidP="009E2017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044D29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Your goals should always follow the SMART concept so that you can 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>easily create step-by-step plans moving forward.</w:t>
      </w:r>
    </w:p>
    <w:p w14:paraId="62A8ECAB" w14:textId="77777777" w:rsidR="008A23D6" w:rsidRDefault="00044D29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Specific </w:t>
      </w:r>
    </w:p>
    <w:p w14:paraId="058C3909" w14:textId="77777777" w:rsidR="008A23D6" w:rsidRDefault="00044D29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Measurable</w:t>
      </w:r>
    </w:p>
    <w:p w14:paraId="6F74CABC" w14:textId="77777777" w:rsidR="008A23D6" w:rsidRDefault="00044D29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Attainable</w:t>
      </w:r>
    </w:p>
    <w:p w14:paraId="6E927E89" w14:textId="77777777" w:rsidR="008A23D6" w:rsidRDefault="00044D29" w:rsidP="008A23D6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Realistic</w:t>
      </w:r>
    </w:p>
    <w:p w14:paraId="050D51DF" w14:textId="77777777" w:rsidR="00576128" w:rsidRPr="008B7906" w:rsidRDefault="00044D29" w:rsidP="00FA4D5C">
      <w:pPr>
        <w:pStyle w:val="ListParagraph"/>
        <w:numPr>
          <w:ilvl w:val="1"/>
          <w:numId w:val="1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imely</w:t>
      </w:r>
    </w:p>
    <w:p w14:paraId="6B0A947A" w14:textId="77777777" w:rsidR="00576128" w:rsidRPr="00FA4D5C" w:rsidRDefault="00044D29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Know the Cost</w:t>
      </w:r>
    </w:p>
    <w:p w14:paraId="0FEEFC91" w14:textId="77777777" w:rsidR="00A24586" w:rsidRPr="00FA4D5C" w:rsidRDefault="00044D29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Money</w:t>
      </w:r>
    </w:p>
    <w:p w14:paraId="5E5BFE0C" w14:textId="77777777" w:rsidR="005D1ADB" w:rsidRDefault="00044D29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ime</w:t>
      </w:r>
    </w:p>
    <w:p w14:paraId="0A2DF51E" w14:textId="77777777" w:rsidR="00B37AA0" w:rsidRDefault="00044D29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Relationships</w:t>
      </w:r>
    </w:p>
    <w:p w14:paraId="202142D0" w14:textId="77777777" w:rsidR="00044D29" w:rsidRDefault="00044D29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Education</w:t>
      </w:r>
    </w:p>
    <w:p w14:paraId="370CE0E8" w14:textId="77777777" w:rsidR="00044D29" w:rsidRDefault="00044D29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leep</w:t>
      </w:r>
    </w:p>
    <w:p w14:paraId="041CF8BB" w14:textId="77777777" w:rsidR="00576128" w:rsidRPr="008B7906" w:rsidRDefault="00044D29" w:rsidP="00FA4D5C">
      <w:pPr>
        <w:pStyle w:val="ListParagraph"/>
        <w:numPr>
          <w:ilvl w:val="0"/>
          <w:numId w:val="2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Other</w:t>
      </w:r>
    </w:p>
    <w:p w14:paraId="667EC63E" w14:textId="77777777" w:rsidR="008714F7" w:rsidRPr="00FA4D5C" w:rsidRDefault="00044D29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Systemize Everything</w:t>
      </w:r>
    </w:p>
    <w:p w14:paraId="28882E16" w14:textId="77777777" w:rsidR="008C5E78" w:rsidRPr="00FA4D5C" w:rsidRDefault="00044D29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Is There Software for That?</w:t>
      </w:r>
    </w:p>
    <w:p w14:paraId="0B5CDB9C" w14:textId="77777777" w:rsidR="005D1ADB" w:rsidRDefault="00044D29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an you</w:t>
      </w:r>
      <w:r w:rsidR="003640DC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>utomate it?</w:t>
      </w:r>
    </w:p>
    <w:p w14:paraId="0461AC71" w14:textId="77777777" w:rsidR="00FA4D5C" w:rsidRDefault="00044D29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reate a Habit &amp; Routine</w:t>
      </w:r>
    </w:p>
    <w:p w14:paraId="32212A71" w14:textId="77777777" w:rsidR="00576128" w:rsidRPr="00780B06" w:rsidRDefault="00044D29" w:rsidP="00FA4D5C">
      <w:pPr>
        <w:pStyle w:val="ListParagraph"/>
        <w:numPr>
          <w:ilvl w:val="0"/>
          <w:numId w:val="3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Outsource</w:t>
      </w:r>
    </w:p>
    <w:p w14:paraId="3D65FE27" w14:textId="77777777" w:rsidR="008714F7" w:rsidRPr="00FA4D5C" w:rsidRDefault="00044D29" w:rsidP="00FA4D5C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Understand Deliverables</w:t>
      </w:r>
    </w:p>
    <w:p w14:paraId="0CD3F47D" w14:textId="77777777" w:rsidR="008C5E78" w:rsidRPr="00FA4D5C" w:rsidRDefault="00044D29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End result</w:t>
      </w:r>
    </w:p>
    <w:p w14:paraId="3A571C7A" w14:textId="77777777" w:rsidR="005D1ADB" w:rsidRPr="00FA4D5C" w:rsidRDefault="00044D29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Finished book</w:t>
      </w:r>
    </w:p>
    <w:p w14:paraId="3AEC4F95" w14:textId="77777777" w:rsidR="005D1ADB" w:rsidRDefault="00044D29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Healthy life</w:t>
      </w:r>
    </w:p>
    <w:p w14:paraId="16B5EA1D" w14:textId="77777777" w:rsidR="005D1ADB" w:rsidRDefault="00044D29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Better marriage</w:t>
      </w:r>
    </w:p>
    <w:p w14:paraId="5BE30BFD" w14:textId="77777777" w:rsidR="00B37AA0" w:rsidRPr="00FA4D5C" w:rsidRDefault="00044D29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Other</w:t>
      </w:r>
    </w:p>
    <w:p w14:paraId="304FBE41" w14:textId="77777777" w:rsidR="008B7906" w:rsidRDefault="008B7906" w:rsidP="00044D29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7E42992E" w14:textId="77777777" w:rsidR="008B7906" w:rsidRDefault="008B7906" w:rsidP="00044D29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5BFB642F" w14:textId="77777777" w:rsidR="008B7906" w:rsidRDefault="008B7906" w:rsidP="00044D29">
      <w:pPr>
        <w:spacing w:after="12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563F3D42" w14:textId="77777777" w:rsidR="00044D29" w:rsidRPr="00FA4D5C" w:rsidRDefault="00044D29" w:rsidP="00044D29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Create Action Steps</w:t>
      </w:r>
    </w:p>
    <w:p w14:paraId="531DF32E" w14:textId="77777777" w:rsidR="00044D29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tart at A end at Z</w:t>
      </w:r>
    </w:p>
    <w:p w14:paraId="3F06FC42" w14:textId="77777777" w:rsidR="00044D29" w:rsidRDefault="00044D29" w:rsidP="00044D29">
      <w:pPr>
        <w:pStyle w:val="ListParagraph"/>
        <w:numPr>
          <w:ilvl w:val="1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Create steps from your main steps</w:t>
      </w:r>
    </w:p>
    <w:p w14:paraId="0A0853EF" w14:textId="77777777" w:rsidR="00044D29" w:rsidRPr="00FA4D5C" w:rsidRDefault="00044D29" w:rsidP="00044D29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Set Deadlines</w:t>
      </w:r>
    </w:p>
    <w:p w14:paraId="7C88B723" w14:textId="77777777" w:rsidR="00044D29" w:rsidRPr="00FA4D5C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mini deadlines</w:t>
      </w:r>
    </w:p>
    <w:p w14:paraId="23E6A637" w14:textId="77777777" w:rsidR="00044D29" w:rsidRPr="008B7906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firm deadlines</w:t>
      </w:r>
    </w:p>
    <w:p w14:paraId="6283400E" w14:textId="77777777" w:rsidR="00044D29" w:rsidRPr="00FA4D5C" w:rsidRDefault="00044D29" w:rsidP="00044D29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Focus</w:t>
      </w:r>
    </w:p>
    <w:p w14:paraId="603D3C24" w14:textId="77777777" w:rsidR="00044D29" w:rsidRPr="00FA4D5C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up your environment</w:t>
      </w:r>
    </w:p>
    <w:p w14:paraId="28390FDD" w14:textId="77777777" w:rsidR="00044D29" w:rsidRPr="00FA4D5C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urn off distractions</w:t>
      </w:r>
    </w:p>
    <w:p w14:paraId="30226282" w14:textId="77777777" w:rsidR="00044D29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Get a helper</w:t>
      </w:r>
    </w:p>
    <w:p w14:paraId="3229EB2C" w14:textId="77777777" w:rsidR="00044D29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Mediate</w:t>
      </w:r>
    </w:p>
    <w:p w14:paraId="0D2FB793" w14:textId="77777777" w:rsidR="00044D29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ake care of your health</w:t>
      </w:r>
    </w:p>
    <w:p w14:paraId="7AA24BE7" w14:textId="77777777" w:rsidR="00044D29" w:rsidRDefault="00044D29" w:rsidP="00044D29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3F46E464" w14:textId="77777777" w:rsidR="00044D29" w:rsidRPr="00FA4D5C" w:rsidRDefault="00044D29" w:rsidP="00044D29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Incentivize </w:t>
      </w:r>
    </w:p>
    <w:p w14:paraId="1DB49364" w14:textId="77777777" w:rsidR="00044D29" w:rsidRPr="00FA4D5C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up prizes for mini deadlines</w:t>
      </w:r>
    </w:p>
    <w:p w14:paraId="33872C9C" w14:textId="77777777" w:rsidR="00044D29" w:rsidRPr="00FA4D5C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up rewards for friends &amp; Family</w:t>
      </w:r>
    </w:p>
    <w:p w14:paraId="63C728DF" w14:textId="77777777" w:rsidR="00044D29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Let yourself feel accomplished</w:t>
      </w:r>
    </w:p>
    <w:p w14:paraId="6A77E8CC" w14:textId="77777777" w:rsidR="00044D29" w:rsidRDefault="00044D29" w:rsidP="00044D29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152AC8A2" w14:textId="77777777" w:rsidR="00044D29" w:rsidRPr="00FA4D5C" w:rsidRDefault="00044D29" w:rsidP="00044D29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Identify &amp; Let Go of Limiting Beliefs</w:t>
      </w:r>
    </w:p>
    <w:p w14:paraId="255F9F42" w14:textId="77777777" w:rsidR="00044D29" w:rsidRPr="00FA4D5C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I Can’t</w:t>
      </w:r>
    </w:p>
    <w:p w14:paraId="606D677D" w14:textId="77777777" w:rsidR="00044D29" w:rsidRPr="00FA4D5C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I’m not …. (smart, cool, etc.)</w:t>
      </w:r>
    </w:p>
    <w:p w14:paraId="60280F4F" w14:textId="77777777" w:rsidR="00044D29" w:rsidRDefault="00044D29" w:rsidP="00044D29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7BE02EED" w14:textId="77777777" w:rsidR="00044D29" w:rsidRPr="00FA4D5C" w:rsidRDefault="00044D29" w:rsidP="00044D29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t>DO IT</w:t>
      </w:r>
    </w:p>
    <w:p w14:paraId="62752325" w14:textId="77777777" w:rsidR="00044D29" w:rsidRPr="00FA4D5C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Set your intentions</w:t>
      </w:r>
    </w:p>
    <w:p w14:paraId="42D235C2" w14:textId="77777777" w:rsidR="00044D29" w:rsidRPr="00FA4D5C" w:rsidRDefault="00044D29" w:rsidP="00044D29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Persevere</w:t>
      </w:r>
    </w:p>
    <w:p w14:paraId="15651BDC" w14:textId="77777777" w:rsidR="008C5E78" w:rsidRDefault="00044D29" w:rsidP="00FA4D5C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044D29">
        <w:rPr>
          <w:rFonts w:ascii="Arial" w:eastAsia="Times New Roman" w:hAnsi="Arial" w:cs="Arial"/>
          <w:bCs/>
          <w:color w:val="000000"/>
          <w:sz w:val="24"/>
          <w:szCs w:val="24"/>
        </w:rPr>
        <w:t>Keep going</w:t>
      </w:r>
    </w:p>
    <w:p w14:paraId="62EA8C3B" w14:textId="77777777" w:rsidR="008B7906" w:rsidRDefault="008B7906" w:rsidP="008B7906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</w:p>
    <w:p w14:paraId="5B128DF2" w14:textId="77777777" w:rsidR="008B7906" w:rsidRDefault="008B7906" w:rsidP="008B7906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Register now for my </w:t>
      </w:r>
      <w:r w:rsidRPr="008B7906">
        <w:rPr>
          <w:rFonts w:ascii="Arial" w:eastAsia="Times New Roman" w:hAnsi="Arial" w:cs="Arial"/>
          <w:bCs/>
          <w:i/>
          <w:color w:val="000000"/>
          <w:sz w:val="24"/>
          <w:szCs w:val="24"/>
        </w:rPr>
        <w:t>Quick-Start Coaching Intensive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nd get the support and guidance you need to reach your goals. </w:t>
      </w:r>
    </w:p>
    <w:p w14:paraId="71DC66EF" w14:textId="77777777" w:rsidR="008B7906" w:rsidRPr="008B7906" w:rsidRDefault="008B7906" w:rsidP="008B7906">
      <w:pPr>
        <w:spacing w:after="120" w:line="24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Learn more at </w:t>
      </w:r>
      <w:hyperlink r:id="rId8" w:history="1">
        <w:r w:rsidRPr="008B7906">
          <w:rPr>
            <w:rStyle w:val="Hyperlink"/>
            <w:rFonts w:ascii="Arial" w:eastAsia="Times New Roman" w:hAnsi="Arial" w:cs="Arial"/>
            <w:bCs/>
            <w:sz w:val="24"/>
            <w:szCs w:val="24"/>
          </w:rPr>
          <w:t>http://www.quickstartfreelancewriting.com</w:t>
        </w:r>
      </w:hyperlink>
      <w:r>
        <w:rPr>
          <w:rFonts w:ascii="Arial" w:eastAsia="Times New Roman" w:hAnsi="Arial" w:cs="Arial"/>
          <w:bCs/>
          <w:color w:val="000000"/>
          <w:sz w:val="24"/>
          <w:szCs w:val="24"/>
        </w:rPr>
        <w:t>.</w:t>
      </w:r>
      <w:bookmarkStart w:id="0" w:name="_GoBack"/>
      <w:bookmarkEnd w:id="0"/>
    </w:p>
    <w:sectPr w:rsidR="008B7906" w:rsidRPr="008B7906" w:rsidSect="00F466B7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43253A"/>
    <w:multiLevelType w:val="hybridMultilevel"/>
    <w:tmpl w:val="9EE2EA1A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ED1405"/>
    <w:multiLevelType w:val="hybridMultilevel"/>
    <w:tmpl w:val="A92C961E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36648F"/>
    <w:multiLevelType w:val="hybridMultilevel"/>
    <w:tmpl w:val="314C8354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D3283C0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EA4E0D"/>
    <w:multiLevelType w:val="hybridMultilevel"/>
    <w:tmpl w:val="24B2310E"/>
    <w:lvl w:ilvl="0" w:tplc="D3283C0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D3283C0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B9763C"/>
    <w:multiLevelType w:val="hybridMultilevel"/>
    <w:tmpl w:val="433C9F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QxMjWxMLQwMDVT0lEKTi0uzszPAykwrQUACTf5wywAAAA="/>
  </w:docVars>
  <w:rsids>
    <w:rsidRoot w:val="003104F4"/>
    <w:rsid w:val="00044D29"/>
    <w:rsid w:val="00152A6B"/>
    <w:rsid w:val="00215377"/>
    <w:rsid w:val="00223DFA"/>
    <w:rsid w:val="002A737E"/>
    <w:rsid w:val="002E4DD5"/>
    <w:rsid w:val="003104F4"/>
    <w:rsid w:val="00342E39"/>
    <w:rsid w:val="003640DC"/>
    <w:rsid w:val="003E3615"/>
    <w:rsid w:val="004A630D"/>
    <w:rsid w:val="00576128"/>
    <w:rsid w:val="005D1ADB"/>
    <w:rsid w:val="00617CC3"/>
    <w:rsid w:val="006736B4"/>
    <w:rsid w:val="0076273C"/>
    <w:rsid w:val="00780B06"/>
    <w:rsid w:val="007A0F2A"/>
    <w:rsid w:val="008714F7"/>
    <w:rsid w:val="008A23D6"/>
    <w:rsid w:val="008B7906"/>
    <w:rsid w:val="008C5E78"/>
    <w:rsid w:val="00900BA1"/>
    <w:rsid w:val="009E2017"/>
    <w:rsid w:val="00A24586"/>
    <w:rsid w:val="00A616CA"/>
    <w:rsid w:val="00A73EC5"/>
    <w:rsid w:val="00AA0214"/>
    <w:rsid w:val="00B12296"/>
    <w:rsid w:val="00B37AA0"/>
    <w:rsid w:val="00C175EB"/>
    <w:rsid w:val="00CD42AC"/>
    <w:rsid w:val="00CF0E79"/>
    <w:rsid w:val="00DA39A9"/>
    <w:rsid w:val="00E13F2B"/>
    <w:rsid w:val="00E86698"/>
    <w:rsid w:val="00F17B5D"/>
    <w:rsid w:val="00F466B7"/>
    <w:rsid w:val="00F57643"/>
    <w:rsid w:val="00FA4D5C"/>
    <w:rsid w:val="00FD4777"/>
    <w:rsid w:val="00FD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10154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4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790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90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790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3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4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790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90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790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://www.wealthywritersclub.com" TargetMode="External"/><Relationship Id="rId8" Type="http://schemas.openxmlformats.org/officeDocument/2006/relationships/hyperlink" Target="http://www.quickstartfreelancewriting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256</Words>
  <Characters>1463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ued Customer</Company>
  <LinksUpToDate>false</LinksUpToDate>
  <CharactersWithSpaces>1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anie</dc:creator>
  <cp:lastModifiedBy>Suzanne Lieurance</cp:lastModifiedBy>
  <cp:revision>4</cp:revision>
  <dcterms:created xsi:type="dcterms:W3CDTF">2017-06-13T07:50:00Z</dcterms:created>
  <dcterms:modified xsi:type="dcterms:W3CDTF">2017-08-10T12:30:00Z</dcterms:modified>
</cp:coreProperties>
</file>